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266C8" w:rsidRDefault="009266C8" w:rsidP="009344FF">
      <w:r w:rsidRPr="009266C8">
        <w:t xml:space="preserve">The article is good to publish.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167F0" w:rsidRPr="00902722" w:rsidRDefault="006167F0" w:rsidP="009344FF">
      <w:bookmarkStart w:id="0" w:name="_Hlk224830576"/>
      <w:proofErr w:type="spellStart"/>
      <w:r w:rsidRPr="00902722">
        <w:t>Dr.</w:t>
      </w:r>
      <w:proofErr w:type="spellEnd"/>
      <w:r w:rsidRPr="00902722">
        <w:t xml:space="preserve"> Nicolás Padilla-</w:t>
      </w:r>
      <w:proofErr w:type="spellStart"/>
      <w:r w:rsidRPr="00902722">
        <w:t>Raygoza</w:t>
      </w:r>
      <w:proofErr w:type="spellEnd"/>
      <w:r w:rsidRPr="00902722">
        <w:t xml:space="preserve">, Institute of Public </w:t>
      </w:r>
      <w:bookmarkStart w:id="1" w:name="_GoBack"/>
      <w:bookmarkEnd w:id="1"/>
      <w:r w:rsidRPr="00902722">
        <w:t>Health from Guanajuato State, México</w:t>
      </w:r>
      <w:bookmarkEnd w:id="0"/>
    </w:p>
    <w:sectPr w:rsidR="006167F0" w:rsidRPr="009027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C2NLQwMTaxMDa2NDVW0lEKTi0uzszPAykwrAUAIpwCgSwAAAA="/>
  </w:docVars>
  <w:rsids>
    <w:rsidRoot w:val="00A72896"/>
    <w:rsid w:val="002C0B2C"/>
    <w:rsid w:val="006167F0"/>
    <w:rsid w:val="00902722"/>
    <w:rsid w:val="009266C8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B3C35"/>
  <w15:docId w15:val="{D00867DA-0604-47C6-8AB0-A295ECC28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76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19T11:06:00Z</dcterms:modified>
</cp:coreProperties>
</file>